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5F2E0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1.AMAÇ</w:t>
      </w:r>
    </w:p>
    <w:p w14:paraId="29D91616" w14:textId="3CFC3F59" w:rsidR="00694AF5" w:rsidRPr="00CA4CEF" w:rsidRDefault="00694AF5" w:rsidP="00FC391E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Bu talimat </w:t>
      </w:r>
      <w:r w:rsidR="00FC391E" w:rsidRPr="00FC391E">
        <w:rPr>
          <w:rFonts w:ascii="Times New Roman" w:hAnsi="Times New Roman" w:cs="Times New Roman"/>
          <w:sz w:val="24"/>
          <w:szCs w:val="24"/>
        </w:rPr>
        <w:t>Laboratuvar Araştırma</w:t>
      </w:r>
      <w:r w:rsidR="00B3053E">
        <w:rPr>
          <w:rFonts w:ascii="Times New Roman" w:hAnsi="Times New Roman" w:cs="Times New Roman"/>
          <w:sz w:val="24"/>
          <w:szCs w:val="24"/>
        </w:rPr>
        <w:t xml:space="preserve"> ve Uygulama merkezi</w:t>
      </w:r>
      <w:r w:rsidR="00FC391E" w:rsidRPr="00FC391E">
        <w:rPr>
          <w:rFonts w:ascii="Times New Roman" w:hAnsi="Times New Roman" w:cs="Times New Roman"/>
          <w:sz w:val="24"/>
          <w:szCs w:val="24"/>
        </w:rPr>
        <w:t xml:space="preserve"> </w:t>
      </w:r>
      <w:r w:rsidRPr="00CA4CEF">
        <w:rPr>
          <w:rFonts w:ascii="Times New Roman" w:hAnsi="Times New Roman" w:cs="Times New Roman"/>
          <w:sz w:val="24"/>
          <w:szCs w:val="24"/>
        </w:rPr>
        <w:t>ve bu konudaki uygulamaların işleyişini açıklamak üzere</w:t>
      </w:r>
      <w:r w:rsidR="00CA4CEF">
        <w:rPr>
          <w:rFonts w:ascii="Times New Roman" w:hAnsi="Times New Roman" w:cs="Times New Roman"/>
          <w:sz w:val="24"/>
          <w:szCs w:val="24"/>
        </w:rPr>
        <w:t xml:space="preserve"> </w:t>
      </w:r>
      <w:r w:rsidRPr="00CA4CEF">
        <w:rPr>
          <w:rFonts w:ascii="Times New Roman" w:hAnsi="Times New Roman" w:cs="Times New Roman"/>
          <w:sz w:val="24"/>
          <w:szCs w:val="24"/>
        </w:rPr>
        <w:t>hazırlanmıştır.</w:t>
      </w:r>
    </w:p>
    <w:p w14:paraId="08312569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2. KAPSAM</w:t>
      </w:r>
    </w:p>
    <w:p w14:paraId="7C8F9FD0" w14:textId="4D091A4C" w:rsidR="00694AF5" w:rsidRPr="00CA4CEF" w:rsidRDefault="00694AF5" w:rsidP="00B1768C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Bu Talimat </w:t>
      </w:r>
      <w:r w:rsidR="00341FC7">
        <w:rPr>
          <w:rFonts w:ascii="Times New Roman" w:hAnsi="Times New Roman" w:cs="Times New Roman"/>
          <w:sz w:val="24"/>
          <w:szCs w:val="24"/>
        </w:rPr>
        <w:t>“</w:t>
      </w:r>
      <w:r w:rsidRPr="00CA4CEF">
        <w:rPr>
          <w:rFonts w:ascii="Times New Roman" w:hAnsi="Times New Roman" w:cs="Times New Roman"/>
          <w:sz w:val="24"/>
          <w:szCs w:val="24"/>
        </w:rPr>
        <w:t xml:space="preserve">Batman Üniversitesi </w:t>
      </w:r>
      <w:r w:rsidR="00E26BC2">
        <w:rPr>
          <w:rFonts w:ascii="Times New Roman" w:hAnsi="Times New Roman" w:cs="Times New Roman"/>
          <w:sz w:val="24"/>
          <w:szCs w:val="24"/>
        </w:rPr>
        <w:t>Gıda Analizleri</w:t>
      </w:r>
      <w:r w:rsidR="00B1768C" w:rsidRPr="00B1768C">
        <w:rPr>
          <w:rFonts w:ascii="Times New Roman" w:hAnsi="Times New Roman" w:cs="Times New Roman"/>
          <w:sz w:val="24"/>
          <w:szCs w:val="24"/>
        </w:rPr>
        <w:t xml:space="preserve"> </w:t>
      </w:r>
      <w:r w:rsidR="00B1768C">
        <w:rPr>
          <w:rFonts w:ascii="Times New Roman" w:hAnsi="Times New Roman" w:cs="Times New Roman"/>
          <w:sz w:val="24"/>
          <w:szCs w:val="24"/>
        </w:rPr>
        <w:t>U</w:t>
      </w:r>
      <w:r w:rsidR="00B1768C" w:rsidRPr="00B1768C">
        <w:rPr>
          <w:rFonts w:ascii="Times New Roman" w:hAnsi="Times New Roman" w:cs="Times New Roman"/>
          <w:sz w:val="24"/>
          <w:szCs w:val="24"/>
        </w:rPr>
        <w:t>ygulama</w:t>
      </w:r>
      <w:r w:rsidR="00B1768C">
        <w:rPr>
          <w:rFonts w:ascii="Times New Roman" w:hAnsi="Times New Roman" w:cs="Times New Roman"/>
          <w:sz w:val="24"/>
          <w:szCs w:val="24"/>
        </w:rPr>
        <w:t xml:space="preserve"> </w:t>
      </w:r>
      <w:r w:rsidR="00B1768C" w:rsidRPr="00B1768C">
        <w:rPr>
          <w:rFonts w:ascii="Times New Roman" w:hAnsi="Times New Roman" w:cs="Times New Roman"/>
          <w:sz w:val="24"/>
          <w:szCs w:val="24"/>
        </w:rPr>
        <w:t xml:space="preserve">ve </w:t>
      </w:r>
      <w:r w:rsidR="00B1768C">
        <w:rPr>
          <w:rFonts w:ascii="Times New Roman" w:hAnsi="Times New Roman" w:cs="Times New Roman"/>
          <w:sz w:val="24"/>
          <w:szCs w:val="24"/>
        </w:rPr>
        <w:t>A</w:t>
      </w:r>
      <w:r w:rsidR="00B1768C" w:rsidRPr="00B1768C">
        <w:rPr>
          <w:rFonts w:ascii="Times New Roman" w:hAnsi="Times New Roman" w:cs="Times New Roman"/>
          <w:sz w:val="24"/>
          <w:szCs w:val="24"/>
        </w:rPr>
        <w:t xml:space="preserve">raştırma </w:t>
      </w:r>
      <w:r w:rsidR="00B1768C">
        <w:rPr>
          <w:rFonts w:ascii="Times New Roman" w:hAnsi="Times New Roman" w:cs="Times New Roman"/>
          <w:sz w:val="24"/>
          <w:szCs w:val="24"/>
        </w:rPr>
        <w:t>M</w:t>
      </w:r>
      <w:r w:rsidR="00B1768C" w:rsidRPr="00B1768C">
        <w:rPr>
          <w:rFonts w:ascii="Times New Roman" w:hAnsi="Times New Roman" w:cs="Times New Roman"/>
          <w:sz w:val="24"/>
          <w:szCs w:val="24"/>
        </w:rPr>
        <w:t>erkezi</w:t>
      </w:r>
      <w:r w:rsidR="00E26BC2">
        <w:rPr>
          <w:rFonts w:ascii="Times New Roman" w:hAnsi="Times New Roman" w:cs="Times New Roman"/>
          <w:sz w:val="24"/>
          <w:szCs w:val="24"/>
        </w:rPr>
        <w:t xml:space="preserve"> Müdürlüğü’nü (BÜGAM)” </w:t>
      </w:r>
      <w:r w:rsidRPr="00CA4CEF">
        <w:rPr>
          <w:rFonts w:ascii="Times New Roman" w:hAnsi="Times New Roman" w:cs="Times New Roman"/>
          <w:sz w:val="24"/>
          <w:szCs w:val="24"/>
        </w:rPr>
        <w:t>kapsar.</w:t>
      </w:r>
    </w:p>
    <w:p w14:paraId="2CF2EB05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3. TANIMLAR</w:t>
      </w:r>
    </w:p>
    <w:p w14:paraId="542EAB4C" w14:textId="68D83D2C" w:rsidR="0031647D" w:rsidRDefault="00711107" w:rsidP="0031647D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ıda:</w:t>
      </w:r>
      <w:r w:rsidR="00E3213F">
        <w:rPr>
          <w:rFonts w:ascii="Times New Roman" w:hAnsi="Times New Roman" w:cs="Times New Roman"/>
          <w:sz w:val="24"/>
          <w:szCs w:val="24"/>
        </w:rPr>
        <w:t xml:space="preserve"> </w:t>
      </w:r>
      <w:r w:rsidR="0031647D">
        <w:rPr>
          <w:rFonts w:ascii="Times New Roman" w:hAnsi="Times New Roman" w:cs="Times New Roman"/>
          <w:sz w:val="24"/>
          <w:szCs w:val="24"/>
        </w:rPr>
        <w:t>insanlar tarafından yenilip içilen veya yenilip içil</w:t>
      </w:r>
      <w:r w:rsidR="00804BE4">
        <w:rPr>
          <w:rFonts w:ascii="Times New Roman" w:hAnsi="Times New Roman" w:cs="Times New Roman"/>
          <w:sz w:val="24"/>
          <w:szCs w:val="24"/>
        </w:rPr>
        <w:t>mesi</w:t>
      </w:r>
      <w:r w:rsidR="0031647D">
        <w:rPr>
          <w:rFonts w:ascii="Times New Roman" w:hAnsi="Times New Roman" w:cs="Times New Roman"/>
          <w:sz w:val="24"/>
          <w:szCs w:val="24"/>
        </w:rPr>
        <w:t xml:space="preserve"> beklenen işlenmiş, kısmen işlenmiş veya işlenmemiş her türlü madde veya ürünü,</w:t>
      </w:r>
    </w:p>
    <w:p w14:paraId="7E2EED6A" w14:textId="4C4BC29B" w:rsidR="00694AF5" w:rsidRPr="00645393" w:rsidRDefault="000D0A7D" w:rsidP="00645393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ıda </w:t>
      </w:r>
      <w:r w:rsidR="00341FC7" w:rsidRPr="00645393">
        <w:rPr>
          <w:rFonts w:ascii="Times New Roman" w:hAnsi="Times New Roman" w:cs="Times New Roman"/>
          <w:sz w:val="24"/>
          <w:szCs w:val="24"/>
        </w:rPr>
        <w:t>Analiz Talepleri</w:t>
      </w:r>
      <w:r w:rsidR="00E3213F">
        <w:rPr>
          <w:rFonts w:ascii="Times New Roman" w:hAnsi="Times New Roman" w:cs="Times New Roman"/>
          <w:sz w:val="24"/>
          <w:szCs w:val="24"/>
        </w:rPr>
        <w:t>: kurum veya kişilerce analizi yapılacak gıdanın tüketime ve ilgili tebliğe uygunluğunu belirlemek amacıyla çalışılması istenen çeşitli parametrelerin istenmesini,</w:t>
      </w:r>
    </w:p>
    <w:p w14:paraId="786C06BF" w14:textId="18157499" w:rsidR="00341FC7" w:rsidRPr="00645393" w:rsidRDefault="008D3396" w:rsidP="00645393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orma: alıcı tarafından teslim alınacak mal veya hizmet hakkında bilgi sağlayan fatura türünü, </w:t>
      </w:r>
    </w:p>
    <w:p w14:paraId="19B3DC40" w14:textId="288BC7FA" w:rsidR="00341FC7" w:rsidRDefault="000D0A7D" w:rsidP="00645393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ıda </w:t>
      </w:r>
      <w:r w:rsidR="00341FC7" w:rsidRPr="00645393">
        <w:rPr>
          <w:rFonts w:ascii="Times New Roman" w:hAnsi="Times New Roman" w:cs="Times New Roman"/>
          <w:sz w:val="24"/>
          <w:szCs w:val="24"/>
        </w:rPr>
        <w:t>Analiz Sonuç Raporlaması</w:t>
      </w:r>
      <w:r w:rsidR="008D3396">
        <w:rPr>
          <w:rFonts w:ascii="Times New Roman" w:hAnsi="Times New Roman" w:cs="Times New Roman"/>
          <w:sz w:val="24"/>
          <w:szCs w:val="24"/>
        </w:rPr>
        <w:t xml:space="preserve">: analiz sonucunda elde edilen verilerin sonuç formatında belirtilerek ilgili tarafa ulaştırılmasını tanımlar. </w:t>
      </w:r>
    </w:p>
    <w:p w14:paraId="6956EA1A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4. SORUMLULUKLAR</w:t>
      </w:r>
    </w:p>
    <w:p w14:paraId="465FC52E" w14:textId="08231EED" w:rsidR="00694AF5" w:rsidRPr="00CA4CEF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>4.1. Bu merkezde görevlendirilen kişi</w:t>
      </w:r>
      <w:r w:rsidR="00D27584">
        <w:rPr>
          <w:rFonts w:ascii="Times New Roman" w:hAnsi="Times New Roman" w:cs="Times New Roman"/>
          <w:sz w:val="24"/>
          <w:szCs w:val="24"/>
        </w:rPr>
        <w:t xml:space="preserve"> ya da kişiler</w:t>
      </w:r>
      <w:r w:rsidRPr="00CA4CEF">
        <w:rPr>
          <w:rFonts w:ascii="Times New Roman" w:hAnsi="Times New Roman" w:cs="Times New Roman"/>
          <w:sz w:val="24"/>
          <w:szCs w:val="24"/>
        </w:rPr>
        <w:t xml:space="preserve"> sorumludur.</w:t>
      </w:r>
    </w:p>
    <w:p w14:paraId="631C5877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5. UYGULAMA</w:t>
      </w:r>
    </w:p>
    <w:p w14:paraId="6BB85491" w14:textId="3508D063" w:rsidR="00694AF5" w:rsidRPr="00CA4CEF" w:rsidRDefault="00694AF5" w:rsidP="001A6766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5.1. </w:t>
      </w:r>
      <w:r w:rsidR="0057329D">
        <w:rPr>
          <w:rFonts w:ascii="Times New Roman" w:hAnsi="Times New Roman" w:cs="Times New Roman"/>
          <w:sz w:val="24"/>
          <w:szCs w:val="24"/>
        </w:rPr>
        <w:t>31577</w:t>
      </w:r>
      <w:r w:rsidRPr="00CA4CEF">
        <w:rPr>
          <w:rFonts w:ascii="Times New Roman" w:hAnsi="Times New Roman" w:cs="Times New Roman"/>
          <w:sz w:val="24"/>
          <w:szCs w:val="24"/>
        </w:rPr>
        <w:t xml:space="preserve"> sayılı </w:t>
      </w:r>
      <w:r w:rsidR="00F32119" w:rsidRPr="001A6766">
        <w:rPr>
          <w:rFonts w:ascii="Times New Roman" w:hAnsi="Times New Roman" w:cs="Times New Roman"/>
          <w:sz w:val="24"/>
          <w:szCs w:val="24"/>
        </w:rPr>
        <w:t>Batman Üniversite</w:t>
      </w:r>
      <w:r w:rsidR="00F32119">
        <w:rPr>
          <w:rFonts w:ascii="Times New Roman" w:hAnsi="Times New Roman" w:cs="Times New Roman"/>
          <w:sz w:val="24"/>
          <w:szCs w:val="24"/>
        </w:rPr>
        <w:t xml:space="preserve">si </w:t>
      </w:r>
      <w:r w:rsidR="0057329D">
        <w:rPr>
          <w:rFonts w:ascii="Times New Roman" w:hAnsi="Times New Roman" w:cs="Times New Roman"/>
          <w:sz w:val="24"/>
          <w:szCs w:val="24"/>
        </w:rPr>
        <w:t>Gıda Analizleri</w:t>
      </w:r>
      <w:r w:rsidR="00F32119">
        <w:rPr>
          <w:rFonts w:ascii="Times New Roman" w:hAnsi="Times New Roman" w:cs="Times New Roman"/>
          <w:sz w:val="24"/>
          <w:szCs w:val="24"/>
        </w:rPr>
        <w:t xml:space="preserve"> Uygulama v</w:t>
      </w:r>
      <w:r w:rsidR="00F32119" w:rsidRPr="001A6766">
        <w:rPr>
          <w:rFonts w:ascii="Times New Roman" w:hAnsi="Times New Roman" w:cs="Times New Roman"/>
          <w:sz w:val="24"/>
          <w:szCs w:val="24"/>
        </w:rPr>
        <w:t>e Araştırma Merkezi</w:t>
      </w:r>
      <w:r w:rsidR="0057329D">
        <w:rPr>
          <w:rFonts w:ascii="Times New Roman" w:hAnsi="Times New Roman" w:cs="Times New Roman"/>
          <w:sz w:val="24"/>
          <w:szCs w:val="24"/>
        </w:rPr>
        <w:t xml:space="preserve"> Müdürlüğü</w:t>
      </w:r>
      <w:r w:rsidR="00F32119" w:rsidRPr="001A6766">
        <w:rPr>
          <w:rFonts w:ascii="Times New Roman" w:hAnsi="Times New Roman" w:cs="Times New Roman"/>
          <w:sz w:val="24"/>
          <w:szCs w:val="24"/>
        </w:rPr>
        <w:t xml:space="preserve"> Yönetmeliği</w:t>
      </w:r>
      <w:r w:rsidR="00CA4CEF">
        <w:rPr>
          <w:rFonts w:ascii="Times New Roman" w:hAnsi="Times New Roman" w:cs="Times New Roman"/>
          <w:sz w:val="24"/>
          <w:szCs w:val="24"/>
        </w:rPr>
        <w:t xml:space="preserve">’nin </w:t>
      </w:r>
      <w:r w:rsidRPr="00CA4CEF">
        <w:rPr>
          <w:rFonts w:ascii="Times New Roman" w:hAnsi="Times New Roman" w:cs="Times New Roman"/>
          <w:sz w:val="24"/>
          <w:szCs w:val="24"/>
        </w:rPr>
        <w:t>kapsamında merkez çalışmaları başlar.</w:t>
      </w:r>
    </w:p>
    <w:p w14:paraId="735718CB" w14:textId="5A1F0459" w:rsidR="00694AF5" w:rsidRPr="00CA4CEF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5.2. </w:t>
      </w:r>
      <w:r w:rsidR="004D7F3A">
        <w:rPr>
          <w:rFonts w:ascii="Times New Roman" w:hAnsi="Times New Roman" w:cs="Times New Roman"/>
          <w:sz w:val="24"/>
          <w:szCs w:val="24"/>
        </w:rPr>
        <w:t>Laboratuvar</w:t>
      </w:r>
      <w:r w:rsidRPr="00CA4CEF">
        <w:rPr>
          <w:rFonts w:ascii="Times New Roman" w:hAnsi="Times New Roman" w:cs="Times New Roman"/>
          <w:sz w:val="24"/>
          <w:szCs w:val="24"/>
        </w:rPr>
        <w:t xml:space="preserve"> kapsamında </w:t>
      </w:r>
      <w:r w:rsidR="004D7F3A">
        <w:rPr>
          <w:rFonts w:ascii="Times New Roman" w:hAnsi="Times New Roman" w:cs="Times New Roman"/>
          <w:sz w:val="24"/>
          <w:szCs w:val="24"/>
        </w:rPr>
        <w:t>analiz</w:t>
      </w:r>
      <w:r w:rsidRPr="00CA4CEF">
        <w:rPr>
          <w:rFonts w:ascii="Times New Roman" w:hAnsi="Times New Roman" w:cs="Times New Roman"/>
          <w:sz w:val="24"/>
          <w:szCs w:val="24"/>
        </w:rPr>
        <w:t xml:space="preserve"> talebi, uygulama talebi vb.</w:t>
      </w:r>
      <w:r w:rsidR="004D7F3A">
        <w:rPr>
          <w:rFonts w:ascii="Times New Roman" w:hAnsi="Times New Roman" w:cs="Times New Roman"/>
          <w:sz w:val="24"/>
          <w:szCs w:val="24"/>
        </w:rPr>
        <w:t xml:space="preserve"> ”</w:t>
      </w:r>
      <w:r w:rsidR="000D0A7D">
        <w:rPr>
          <w:rFonts w:ascii="Times New Roman" w:hAnsi="Times New Roman" w:cs="Times New Roman"/>
          <w:sz w:val="24"/>
          <w:szCs w:val="24"/>
        </w:rPr>
        <w:t xml:space="preserve">BÜGAM </w:t>
      </w:r>
      <w:r w:rsidR="004D7F3A">
        <w:rPr>
          <w:rFonts w:ascii="Times New Roman" w:hAnsi="Times New Roman" w:cs="Times New Roman"/>
          <w:sz w:val="24"/>
          <w:szCs w:val="24"/>
        </w:rPr>
        <w:t>Analiz Talep</w:t>
      </w:r>
      <w:r w:rsidRPr="00CA4CEF">
        <w:rPr>
          <w:rFonts w:ascii="Times New Roman" w:hAnsi="Times New Roman" w:cs="Times New Roman"/>
          <w:sz w:val="24"/>
          <w:szCs w:val="24"/>
        </w:rPr>
        <w:t xml:space="preserve"> Formu</w:t>
      </w:r>
      <w:r w:rsidR="004D7F3A">
        <w:rPr>
          <w:rFonts w:ascii="Times New Roman" w:hAnsi="Times New Roman" w:cs="Times New Roman"/>
          <w:sz w:val="24"/>
          <w:szCs w:val="24"/>
        </w:rPr>
        <w:t>”</w:t>
      </w:r>
      <w:r w:rsidRPr="00CA4CEF">
        <w:rPr>
          <w:rFonts w:ascii="Times New Roman" w:hAnsi="Times New Roman" w:cs="Times New Roman"/>
          <w:sz w:val="24"/>
          <w:szCs w:val="24"/>
        </w:rPr>
        <w:t xml:space="preserve"> ile alınır.</w:t>
      </w:r>
    </w:p>
    <w:p w14:paraId="2F661970" w14:textId="0A619FA4" w:rsidR="00694AF5" w:rsidRPr="00CA4CEF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5.3. Merkeze yapılan talepler </w:t>
      </w:r>
      <w:r w:rsidR="00B36A51">
        <w:rPr>
          <w:rFonts w:ascii="Times New Roman" w:hAnsi="Times New Roman" w:cs="Times New Roman"/>
          <w:sz w:val="24"/>
          <w:szCs w:val="24"/>
        </w:rPr>
        <w:t>öncelikle analiz yapılacak Laboratuvar Sorumlusu ve Laboratuvar Görevlisi tarafından değerlendirilip, daha sonra ilgili</w:t>
      </w:r>
      <w:r w:rsidRPr="00CA4CEF">
        <w:rPr>
          <w:rFonts w:ascii="Times New Roman" w:hAnsi="Times New Roman" w:cs="Times New Roman"/>
          <w:sz w:val="24"/>
          <w:szCs w:val="24"/>
        </w:rPr>
        <w:t xml:space="preserve"> </w:t>
      </w:r>
      <w:r w:rsidR="00B36A51" w:rsidRPr="00CA4CEF">
        <w:rPr>
          <w:rFonts w:ascii="Times New Roman" w:hAnsi="Times New Roman" w:cs="Times New Roman"/>
          <w:sz w:val="24"/>
          <w:szCs w:val="24"/>
        </w:rPr>
        <w:t>Müdür Yardımcısı ve</w:t>
      </w:r>
      <w:r w:rsidR="00B36A51">
        <w:rPr>
          <w:rFonts w:ascii="Times New Roman" w:hAnsi="Times New Roman" w:cs="Times New Roman"/>
          <w:sz w:val="24"/>
          <w:szCs w:val="24"/>
        </w:rPr>
        <w:t xml:space="preserve"> </w:t>
      </w:r>
      <w:r w:rsidR="00B36A51" w:rsidRPr="00CA4CEF">
        <w:rPr>
          <w:rFonts w:ascii="Times New Roman" w:hAnsi="Times New Roman" w:cs="Times New Roman"/>
          <w:sz w:val="24"/>
          <w:szCs w:val="24"/>
        </w:rPr>
        <w:t xml:space="preserve">Merkez Müdürü </w:t>
      </w:r>
      <w:r w:rsidR="00B36A51">
        <w:rPr>
          <w:rFonts w:ascii="Times New Roman" w:hAnsi="Times New Roman" w:cs="Times New Roman"/>
          <w:sz w:val="24"/>
          <w:szCs w:val="24"/>
        </w:rPr>
        <w:t>bilgisine sunulur</w:t>
      </w:r>
      <w:r w:rsidRPr="00CA4CEF">
        <w:rPr>
          <w:rFonts w:ascii="Times New Roman" w:hAnsi="Times New Roman" w:cs="Times New Roman"/>
          <w:sz w:val="24"/>
          <w:szCs w:val="24"/>
        </w:rPr>
        <w:t>.</w:t>
      </w:r>
    </w:p>
    <w:p w14:paraId="1592C6F4" w14:textId="41B2D4E3" w:rsidR="0057329D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5.4. </w:t>
      </w:r>
      <w:r w:rsidR="0057329D">
        <w:rPr>
          <w:rFonts w:ascii="Times New Roman" w:hAnsi="Times New Roman" w:cs="Times New Roman"/>
          <w:sz w:val="24"/>
          <w:szCs w:val="24"/>
        </w:rPr>
        <w:t xml:space="preserve">Gelen analiz talepleri </w:t>
      </w:r>
      <w:r w:rsidR="007568E7">
        <w:rPr>
          <w:rFonts w:ascii="Times New Roman" w:hAnsi="Times New Roman" w:cs="Times New Roman"/>
          <w:sz w:val="24"/>
          <w:szCs w:val="24"/>
        </w:rPr>
        <w:t xml:space="preserve">ilgili laboratuvar </w:t>
      </w:r>
      <w:r w:rsidR="0057329D">
        <w:rPr>
          <w:rFonts w:ascii="Times New Roman" w:hAnsi="Times New Roman" w:cs="Times New Roman"/>
          <w:sz w:val="24"/>
          <w:szCs w:val="24"/>
        </w:rPr>
        <w:t>birim</w:t>
      </w:r>
      <w:r w:rsidR="007568E7">
        <w:rPr>
          <w:rFonts w:ascii="Times New Roman" w:hAnsi="Times New Roman" w:cs="Times New Roman"/>
          <w:sz w:val="24"/>
          <w:szCs w:val="24"/>
        </w:rPr>
        <w:t>in</w:t>
      </w:r>
      <w:r w:rsidR="0057329D">
        <w:rPr>
          <w:rFonts w:ascii="Times New Roman" w:hAnsi="Times New Roman" w:cs="Times New Roman"/>
          <w:sz w:val="24"/>
          <w:szCs w:val="24"/>
        </w:rPr>
        <w:t xml:space="preserve">e yönlendirilir ve birimdeki ilgili uzmanca değerlendirmeye alınır. </w:t>
      </w:r>
    </w:p>
    <w:p w14:paraId="446D3E73" w14:textId="3B4C437B" w:rsidR="00694AF5" w:rsidRPr="00CA4CEF" w:rsidRDefault="0057329D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5. 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Değerlendirme sonucunda kabul edilen </w:t>
      </w:r>
      <w:r w:rsidR="00011383">
        <w:rPr>
          <w:rFonts w:ascii="Times New Roman" w:hAnsi="Times New Roman" w:cs="Times New Roman"/>
          <w:sz w:val="24"/>
          <w:szCs w:val="24"/>
        </w:rPr>
        <w:t xml:space="preserve">analiz </w:t>
      </w:r>
      <w:r w:rsidR="00694AF5" w:rsidRPr="00CA4CEF">
        <w:rPr>
          <w:rFonts w:ascii="Times New Roman" w:hAnsi="Times New Roman" w:cs="Times New Roman"/>
          <w:sz w:val="24"/>
          <w:szCs w:val="24"/>
        </w:rPr>
        <w:t>taleplerin</w:t>
      </w:r>
      <w:r w:rsidR="00011383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ilgili metotlarının</w:t>
      </w:r>
      <w:r w:rsidR="00975B68">
        <w:rPr>
          <w:rFonts w:ascii="Times New Roman" w:hAnsi="Times New Roman" w:cs="Times New Roman"/>
          <w:sz w:val="24"/>
          <w:szCs w:val="24"/>
        </w:rPr>
        <w:t xml:space="preserve"> düzenlenmesi</w:t>
      </w:r>
      <w:r w:rsidR="00694AF5" w:rsidRPr="00CA4C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evcut ihtiyaçlar vs kontrolü,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 </w:t>
      </w:r>
      <w:r w:rsidR="00975B68">
        <w:rPr>
          <w:rFonts w:ascii="Times New Roman" w:hAnsi="Times New Roman" w:cs="Times New Roman"/>
          <w:sz w:val="24"/>
          <w:szCs w:val="24"/>
        </w:rPr>
        <w:t>analiz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 </w:t>
      </w:r>
      <w:r w:rsidR="00975B68">
        <w:rPr>
          <w:rFonts w:ascii="Times New Roman" w:hAnsi="Times New Roman" w:cs="Times New Roman"/>
          <w:sz w:val="24"/>
          <w:szCs w:val="24"/>
        </w:rPr>
        <w:t>takvim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75B68">
        <w:rPr>
          <w:rFonts w:ascii="Times New Roman" w:hAnsi="Times New Roman" w:cs="Times New Roman"/>
          <w:sz w:val="24"/>
          <w:szCs w:val="24"/>
        </w:rPr>
        <w:t>oluşturma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 vb. faaliyetler planlanır. </w:t>
      </w:r>
    </w:p>
    <w:p w14:paraId="247E67BB" w14:textId="78212505" w:rsidR="00694AF5" w:rsidRPr="00CA4CEF" w:rsidRDefault="0057329D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5</w:t>
      </w:r>
      <w:r w:rsidR="007D3577">
        <w:rPr>
          <w:rFonts w:ascii="Times New Roman" w:hAnsi="Times New Roman" w:cs="Times New Roman"/>
          <w:sz w:val="24"/>
          <w:szCs w:val="24"/>
        </w:rPr>
        <w:t>.1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. </w:t>
      </w:r>
      <w:r w:rsidR="005B1C90">
        <w:rPr>
          <w:rFonts w:ascii="Times New Roman" w:hAnsi="Times New Roman" w:cs="Times New Roman"/>
          <w:sz w:val="24"/>
          <w:szCs w:val="24"/>
        </w:rPr>
        <w:t>Analiz yapılacak laboratuvarın cihazlarının kalibrasyonu, analiz için gerekli olan kimyasal ve personel uygunluğu kontrol edilir.</w:t>
      </w:r>
    </w:p>
    <w:p w14:paraId="5920055D" w14:textId="5C68C6B6" w:rsidR="00694AF5" w:rsidRDefault="007D3577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4.2</w:t>
      </w:r>
      <w:r w:rsidR="00694AF5" w:rsidRPr="00CA4CEF">
        <w:rPr>
          <w:rFonts w:ascii="Times New Roman" w:hAnsi="Times New Roman" w:cs="Times New Roman"/>
          <w:sz w:val="24"/>
          <w:szCs w:val="24"/>
        </w:rPr>
        <w:t xml:space="preserve">. İhtiyaç hallerinde </w:t>
      </w:r>
      <w:r w:rsidR="0047596C">
        <w:rPr>
          <w:rFonts w:ascii="Times New Roman" w:hAnsi="Times New Roman" w:cs="Times New Roman"/>
          <w:sz w:val="24"/>
          <w:szCs w:val="24"/>
        </w:rPr>
        <w:t>çalışma hakkında bilgi almak için, analiz talep edilen kişi / kurum ile irtibata geçilir.</w:t>
      </w:r>
    </w:p>
    <w:p w14:paraId="4C7EE571" w14:textId="4C2E225B" w:rsidR="00DB590C" w:rsidRDefault="007D3577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4.3</w:t>
      </w:r>
      <w:r w:rsidR="00DB590C">
        <w:rPr>
          <w:rFonts w:ascii="Times New Roman" w:hAnsi="Times New Roman" w:cs="Times New Roman"/>
          <w:sz w:val="24"/>
          <w:szCs w:val="24"/>
        </w:rPr>
        <w:t>. Yapılacak analiz için gerekli numune miktar ve şartları, analiz ücreti laboratuvar sorumlusu onaylı bir profo</w:t>
      </w:r>
      <w:r w:rsidR="006915E1">
        <w:rPr>
          <w:rFonts w:ascii="Times New Roman" w:hAnsi="Times New Roman" w:cs="Times New Roman"/>
          <w:sz w:val="24"/>
          <w:szCs w:val="24"/>
        </w:rPr>
        <w:t>rma ile analiz talep eden kişi / kurum’a</w:t>
      </w:r>
      <w:r w:rsidR="0057329D">
        <w:rPr>
          <w:rFonts w:ascii="Times New Roman" w:hAnsi="Times New Roman" w:cs="Times New Roman"/>
          <w:sz w:val="24"/>
          <w:szCs w:val="24"/>
        </w:rPr>
        <w:t xml:space="preserve"> ulaştırılır. </w:t>
      </w:r>
    </w:p>
    <w:p w14:paraId="1E35600B" w14:textId="1FB4C0C7" w:rsidR="00E77C79" w:rsidRDefault="007D3577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.4.5</w:t>
      </w:r>
      <w:r w:rsidR="00E77C79">
        <w:rPr>
          <w:rFonts w:ascii="Times New Roman" w:hAnsi="Times New Roman" w:cs="Times New Roman"/>
          <w:sz w:val="24"/>
          <w:szCs w:val="24"/>
        </w:rPr>
        <w:t xml:space="preserve">. </w:t>
      </w:r>
      <w:r w:rsidR="00CD4EA3">
        <w:rPr>
          <w:rFonts w:ascii="Times New Roman" w:hAnsi="Times New Roman" w:cs="Times New Roman"/>
          <w:sz w:val="24"/>
          <w:szCs w:val="24"/>
        </w:rPr>
        <w:t>Analiz talep eden kişinin onayı ve ücret ödemesi durumunda</w:t>
      </w:r>
      <w:r w:rsidR="00D94086">
        <w:rPr>
          <w:rFonts w:ascii="Times New Roman" w:hAnsi="Times New Roman" w:cs="Times New Roman"/>
          <w:sz w:val="24"/>
          <w:szCs w:val="24"/>
        </w:rPr>
        <w:t>, ayrıca</w:t>
      </w:r>
      <w:r w:rsidR="00CD4EA3">
        <w:rPr>
          <w:rFonts w:ascii="Times New Roman" w:hAnsi="Times New Roman" w:cs="Times New Roman"/>
          <w:sz w:val="24"/>
          <w:szCs w:val="24"/>
        </w:rPr>
        <w:t xml:space="preserve"> numuneyi teslim ettikten sonra analiz takvim programına dahil edilir.</w:t>
      </w:r>
    </w:p>
    <w:p w14:paraId="5263187C" w14:textId="4EF35B0E" w:rsidR="000575EB" w:rsidRPr="00CA4CEF" w:rsidRDefault="007D3577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4.6</w:t>
      </w:r>
      <w:r w:rsidR="000575EB">
        <w:rPr>
          <w:rFonts w:ascii="Times New Roman" w:hAnsi="Times New Roman" w:cs="Times New Roman"/>
          <w:sz w:val="24"/>
          <w:szCs w:val="24"/>
        </w:rPr>
        <w:t>. Analiz sonuç raporu oluşturulduktan sonra analiz talep eden kişi/kurum’a elektronik</w:t>
      </w:r>
      <w:r w:rsidR="00D94086">
        <w:rPr>
          <w:rFonts w:ascii="Times New Roman" w:hAnsi="Times New Roman" w:cs="Times New Roman"/>
          <w:sz w:val="24"/>
          <w:szCs w:val="24"/>
        </w:rPr>
        <w:t xml:space="preserve"> /</w:t>
      </w:r>
      <w:r w:rsidR="000575EB">
        <w:rPr>
          <w:rFonts w:ascii="Times New Roman" w:hAnsi="Times New Roman" w:cs="Times New Roman"/>
          <w:sz w:val="24"/>
          <w:szCs w:val="24"/>
        </w:rPr>
        <w:t xml:space="preserve"> posta yoluyla iletilir.</w:t>
      </w:r>
    </w:p>
    <w:p w14:paraId="4895E642" w14:textId="48AFF02D" w:rsidR="00694AF5" w:rsidRPr="00CA4CEF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5.5. Merkezin yönetim kurulu, merkez faaliyetlerinin değerlendirilmesi amacıyla </w:t>
      </w:r>
      <w:r w:rsidR="00203EB5">
        <w:rPr>
          <w:rFonts w:ascii="Times New Roman" w:hAnsi="Times New Roman" w:cs="Times New Roman"/>
          <w:sz w:val="24"/>
          <w:szCs w:val="24"/>
        </w:rPr>
        <w:t>üç ayda bir</w:t>
      </w:r>
      <w:r w:rsidRPr="00CA4CEF">
        <w:rPr>
          <w:rFonts w:ascii="Times New Roman" w:hAnsi="Times New Roman" w:cs="Times New Roman"/>
          <w:sz w:val="24"/>
          <w:szCs w:val="24"/>
        </w:rPr>
        <w:t xml:space="preserve"> toplanır.</w:t>
      </w:r>
    </w:p>
    <w:p w14:paraId="178045A2" w14:textId="2D273772" w:rsidR="00694AF5" w:rsidRPr="00CA4CEF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>5.5.1. Toplantı sonuçlarına göre merkez faaliyetlerinin iyileştirilmesine yönelik kararlar</w:t>
      </w:r>
      <w:r w:rsidR="00D315D1">
        <w:rPr>
          <w:rFonts w:ascii="Times New Roman" w:hAnsi="Times New Roman" w:cs="Times New Roman"/>
          <w:sz w:val="24"/>
          <w:szCs w:val="24"/>
        </w:rPr>
        <w:t xml:space="preserve"> </w:t>
      </w:r>
      <w:r w:rsidRPr="00CA4CEF">
        <w:rPr>
          <w:rFonts w:ascii="Times New Roman" w:hAnsi="Times New Roman" w:cs="Times New Roman"/>
          <w:sz w:val="24"/>
          <w:szCs w:val="24"/>
        </w:rPr>
        <w:t>alır.</w:t>
      </w:r>
    </w:p>
    <w:p w14:paraId="2EFC087B" w14:textId="77777777" w:rsidR="00694AF5" w:rsidRPr="00CA4CEF" w:rsidRDefault="00694AF5" w:rsidP="00694A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A4CEF">
        <w:rPr>
          <w:rFonts w:ascii="Times New Roman" w:hAnsi="Times New Roman" w:cs="Times New Roman"/>
          <w:b/>
          <w:sz w:val="24"/>
          <w:szCs w:val="24"/>
        </w:rPr>
        <w:t>6. İLGİLİ DOKÜMANLAR</w:t>
      </w:r>
    </w:p>
    <w:p w14:paraId="15DE2C1B" w14:textId="21DBE404" w:rsidR="00694AF5" w:rsidRPr="00CA4CEF" w:rsidRDefault="00694AF5" w:rsidP="00393B44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6.1. </w:t>
      </w:r>
      <w:r w:rsidR="00393B44" w:rsidRPr="00393B44">
        <w:rPr>
          <w:rFonts w:ascii="Times New Roman" w:hAnsi="Times New Roman" w:cs="Times New Roman"/>
          <w:sz w:val="24"/>
          <w:szCs w:val="24"/>
        </w:rPr>
        <w:t>Batman Üniversitesi Merkezi Laboratuvar Uygulama ve Araştırma Merkezi</w:t>
      </w:r>
      <w:r w:rsidR="00393B44">
        <w:rPr>
          <w:rFonts w:ascii="Times New Roman" w:hAnsi="Times New Roman" w:cs="Times New Roman"/>
          <w:sz w:val="24"/>
          <w:szCs w:val="24"/>
        </w:rPr>
        <w:t xml:space="preserve"> Yönetmeliği</w:t>
      </w:r>
    </w:p>
    <w:p w14:paraId="59DC97BF" w14:textId="0066BF56" w:rsidR="00897FD4" w:rsidRDefault="00694AF5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 w:rsidRPr="00CA4CEF">
        <w:rPr>
          <w:rFonts w:ascii="Times New Roman" w:hAnsi="Times New Roman" w:cs="Times New Roman"/>
          <w:sz w:val="24"/>
          <w:szCs w:val="24"/>
        </w:rPr>
        <w:t xml:space="preserve">6.2. </w:t>
      </w:r>
      <w:r w:rsidR="00393B44" w:rsidRPr="00393B44">
        <w:rPr>
          <w:rFonts w:ascii="Times New Roman" w:hAnsi="Times New Roman" w:cs="Times New Roman"/>
          <w:sz w:val="24"/>
          <w:szCs w:val="24"/>
        </w:rPr>
        <w:t>BÜ</w:t>
      </w:r>
      <w:r w:rsidR="0057329D">
        <w:rPr>
          <w:rFonts w:ascii="Times New Roman" w:hAnsi="Times New Roman" w:cs="Times New Roman"/>
          <w:sz w:val="24"/>
          <w:szCs w:val="24"/>
        </w:rPr>
        <w:t xml:space="preserve">GAM </w:t>
      </w:r>
      <w:r w:rsidR="00393B44" w:rsidRPr="00393B44">
        <w:rPr>
          <w:rFonts w:ascii="Times New Roman" w:hAnsi="Times New Roman" w:cs="Times New Roman"/>
          <w:sz w:val="24"/>
          <w:szCs w:val="24"/>
        </w:rPr>
        <w:t>Analiz Talep Formu</w:t>
      </w:r>
    </w:p>
    <w:p w14:paraId="177E3392" w14:textId="0E3A23EB" w:rsidR="00393B44" w:rsidRDefault="00393B44" w:rsidP="00694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3.</w:t>
      </w:r>
      <w:r w:rsidR="009C50F2" w:rsidRPr="009C50F2">
        <w:t xml:space="preserve"> </w:t>
      </w:r>
      <w:r w:rsidR="0057329D">
        <w:rPr>
          <w:rFonts w:ascii="Times New Roman" w:hAnsi="Times New Roman" w:cs="Times New Roman"/>
          <w:sz w:val="24"/>
          <w:szCs w:val="24"/>
        </w:rPr>
        <w:t>BÜGAM</w:t>
      </w:r>
      <w:r w:rsidR="006F1B93">
        <w:rPr>
          <w:rFonts w:ascii="Times New Roman" w:hAnsi="Times New Roman" w:cs="Times New Roman"/>
          <w:sz w:val="24"/>
          <w:szCs w:val="24"/>
        </w:rPr>
        <w:t xml:space="preserve"> </w:t>
      </w:r>
      <w:r w:rsidR="006F1B93" w:rsidRPr="009C50F2">
        <w:rPr>
          <w:rFonts w:ascii="Times New Roman" w:hAnsi="Times New Roman" w:cs="Times New Roman"/>
          <w:sz w:val="24"/>
          <w:szCs w:val="24"/>
        </w:rPr>
        <w:t>Proforma</w:t>
      </w:r>
      <w:r w:rsidR="009C50F2">
        <w:rPr>
          <w:rFonts w:ascii="Times New Roman" w:hAnsi="Times New Roman" w:cs="Times New Roman"/>
          <w:sz w:val="24"/>
          <w:szCs w:val="24"/>
        </w:rPr>
        <w:t xml:space="preserve"> Örneği</w:t>
      </w:r>
    </w:p>
    <w:p w14:paraId="5BA9EDD6" w14:textId="1FFF53FE" w:rsidR="00E27AC2" w:rsidRDefault="009C50F2" w:rsidP="000C10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4. </w:t>
      </w:r>
      <w:r w:rsidRPr="009C50F2">
        <w:rPr>
          <w:rFonts w:ascii="Times New Roman" w:hAnsi="Times New Roman" w:cs="Times New Roman"/>
          <w:sz w:val="24"/>
          <w:szCs w:val="24"/>
        </w:rPr>
        <w:t>BÜ</w:t>
      </w:r>
      <w:r w:rsidR="0057329D">
        <w:rPr>
          <w:rFonts w:ascii="Times New Roman" w:hAnsi="Times New Roman" w:cs="Times New Roman"/>
          <w:sz w:val="24"/>
          <w:szCs w:val="24"/>
        </w:rPr>
        <w:t xml:space="preserve">GAM </w:t>
      </w:r>
      <w:r w:rsidRPr="009C50F2">
        <w:rPr>
          <w:rFonts w:ascii="Times New Roman" w:hAnsi="Times New Roman" w:cs="Times New Roman"/>
          <w:sz w:val="24"/>
          <w:szCs w:val="24"/>
        </w:rPr>
        <w:t xml:space="preserve">Analiz </w:t>
      </w:r>
      <w:r>
        <w:rPr>
          <w:rFonts w:ascii="Times New Roman" w:hAnsi="Times New Roman" w:cs="Times New Roman"/>
          <w:sz w:val="24"/>
          <w:szCs w:val="24"/>
        </w:rPr>
        <w:t>Sonuç Raporu</w:t>
      </w:r>
    </w:p>
    <w:sectPr w:rsidR="00E27AC2" w:rsidSect="0065374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76B01" w14:textId="77777777" w:rsidR="006B225C" w:rsidRDefault="006B225C" w:rsidP="00783322">
      <w:pPr>
        <w:spacing w:after="0" w:line="240" w:lineRule="auto"/>
      </w:pPr>
      <w:r>
        <w:separator/>
      </w:r>
    </w:p>
  </w:endnote>
  <w:endnote w:type="continuationSeparator" w:id="0">
    <w:p w14:paraId="742487A7" w14:textId="77777777" w:rsidR="006B225C" w:rsidRDefault="006B225C" w:rsidP="00783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1564" w14:textId="77777777" w:rsidR="00A31C39" w:rsidRDefault="00A31C3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93072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D0842AF" w14:textId="77777777" w:rsidR="00CD3C0E" w:rsidRPr="00897FD4" w:rsidRDefault="00CD3C0E">
        <w:pPr>
          <w:pStyle w:val="AltBilgi"/>
          <w:jc w:val="right"/>
          <w:rPr>
            <w:rFonts w:ascii="Times New Roman" w:hAnsi="Times New Roman" w:cs="Times New Roman"/>
          </w:rPr>
        </w:pPr>
      </w:p>
      <w:tbl>
        <w:tblPr>
          <w:tblStyle w:val="TabloKlavuzu"/>
          <w:tblW w:w="5000" w:type="pct"/>
          <w:tblLook w:val="04A0" w:firstRow="1" w:lastRow="0" w:firstColumn="1" w:lastColumn="0" w:noHBand="0" w:noVBand="1"/>
        </w:tblPr>
        <w:tblGrid>
          <w:gridCol w:w="3588"/>
          <w:gridCol w:w="3588"/>
          <w:gridCol w:w="3586"/>
        </w:tblGrid>
        <w:tr w:rsidR="00CD3C0E" w14:paraId="6D2DB331" w14:textId="77777777" w:rsidTr="00CD3C0E">
          <w:trPr>
            <w:trHeight w:val="779"/>
          </w:trPr>
          <w:tc>
            <w:tcPr>
              <w:tcW w:w="1667" w:type="pct"/>
            </w:tcPr>
            <w:p w14:paraId="542038CA" w14:textId="7C31DC48" w:rsidR="00CD3C0E" w:rsidRDefault="00CD3C0E" w:rsidP="00CD3C0E">
              <w:pPr>
                <w:pStyle w:val="AltBilgi"/>
                <w:jc w:val="center"/>
                <w:rPr>
                  <w:rFonts w:ascii="Times New Roman" w:hAnsi="Times New Roman" w:cs="Times New Roman"/>
                </w:rPr>
              </w:pPr>
              <w:r>
                <w:rPr>
                  <w:rFonts w:ascii="Times New Roman" w:hAnsi="Times New Roman" w:cs="Times New Roman"/>
                </w:rPr>
                <w:t>HAZIRLAYAN</w:t>
              </w:r>
            </w:p>
          </w:tc>
          <w:tc>
            <w:tcPr>
              <w:tcW w:w="1667" w:type="pct"/>
            </w:tcPr>
            <w:p w14:paraId="732F8289" w14:textId="2E675558" w:rsidR="00CD3C0E" w:rsidRDefault="00CD3C0E" w:rsidP="00CD3C0E">
              <w:pPr>
                <w:pStyle w:val="AltBilgi"/>
                <w:jc w:val="center"/>
                <w:rPr>
                  <w:rFonts w:ascii="Times New Roman" w:hAnsi="Times New Roman" w:cs="Times New Roman"/>
                </w:rPr>
              </w:pPr>
              <w:r>
                <w:rPr>
                  <w:rFonts w:ascii="Times New Roman" w:hAnsi="Times New Roman" w:cs="Times New Roman"/>
                </w:rPr>
                <w:t>KONTROL EDEN</w:t>
              </w:r>
            </w:p>
          </w:tc>
          <w:tc>
            <w:tcPr>
              <w:tcW w:w="1667" w:type="pct"/>
            </w:tcPr>
            <w:p w14:paraId="00AFA3DB" w14:textId="43D033CA" w:rsidR="00CD3C0E" w:rsidRDefault="00CD3C0E" w:rsidP="00CD3C0E">
              <w:pPr>
                <w:pStyle w:val="AltBilgi"/>
                <w:jc w:val="center"/>
                <w:rPr>
                  <w:rFonts w:ascii="Times New Roman" w:hAnsi="Times New Roman" w:cs="Times New Roman"/>
                </w:rPr>
              </w:pPr>
              <w:r>
                <w:rPr>
                  <w:rFonts w:ascii="Times New Roman" w:hAnsi="Times New Roman" w:cs="Times New Roman"/>
                </w:rPr>
                <w:t>ONAYLAYAN</w:t>
              </w:r>
            </w:p>
          </w:tc>
        </w:tr>
      </w:tbl>
      <w:p w14:paraId="40E36490" w14:textId="0E6CF4D7" w:rsidR="00804BE4" w:rsidRPr="00897FD4" w:rsidRDefault="00000000">
        <w:pPr>
          <w:pStyle w:val="AltBilgi"/>
          <w:jc w:val="right"/>
          <w:rPr>
            <w:rFonts w:ascii="Times New Roman" w:hAnsi="Times New Roman" w:cs="Times New Roman"/>
          </w:rPr>
        </w:pPr>
      </w:p>
    </w:sdtContent>
  </w:sdt>
  <w:p w14:paraId="6E95D089" w14:textId="77777777" w:rsidR="00804BE4" w:rsidRDefault="00804BE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DFD04" w14:textId="77777777" w:rsidR="00A31C39" w:rsidRDefault="00A31C3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5999A" w14:textId="77777777" w:rsidR="006B225C" w:rsidRDefault="006B225C" w:rsidP="00783322">
      <w:pPr>
        <w:spacing w:after="0" w:line="240" w:lineRule="auto"/>
      </w:pPr>
      <w:r>
        <w:separator/>
      </w:r>
    </w:p>
  </w:footnote>
  <w:footnote w:type="continuationSeparator" w:id="0">
    <w:p w14:paraId="7357449C" w14:textId="77777777" w:rsidR="006B225C" w:rsidRDefault="006B225C" w:rsidP="00783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6240" w14:textId="77777777" w:rsidR="00A31C39" w:rsidRDefault="00A31C3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555"/>
      <w:gridCol w:w="4678"/>
      <w:gridCol w:w="1838"/>
      <w:gridCol w:w="2691"/>
    </w:tblGrid>
    <w:tr w:rsidR="00CD3C0E" w:rsidRPr="00CA4CEF" w14:paraId="3DA5B8A0" w14:textId="77777777" w:rsidTr="00CD3C0E">
      <w:tc>
        <w:tcPr>
          <w:tcW w:w="722" w:type="pct"/>
          <w:vMerge w:val="restart"/>
        </w:tcPr>
        <w:p w14:paraId="6A984DDB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noProof/>
              <w:sz w:val="24"/>
              <w:szCs w:val="24"/>
              <w:lang w:eastAsia="tr-TR"/>
            </w:rPr>
            <w:drawing>
              <wp:inline distT="0" distB="0" distL="0" distR="0" wp14:anchorId="29351481" wp14:editId="74605AB9">
                <wp:extent cx="838200" cy="838200"/>
                <wp:effectExtent l="0" t="0" r="0" b="0"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73" w:type="pct"/>
          <w:vMerge w:val="restart"/>
        </w:tcPr>
        <w:p w14:paraId="6FEFC49D" w14:textId="77777777" w:rsidR="00CD3C0E" w:rsidRDefault="00CD3C0E" w:rsidP="00CD3C0E">
          <w:pPr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T.C</w:t>
          </w:r>
        </w:p>
        <w:p w14:paraId="5C56B71D" w14:textId="77777777" w:rsidR="00CD3C0E" w:rsidRPr="00CA4CEF" w:rsidRDefault="00CD3C0E" w:rsidP="00CD3C0E">
          <w:pPr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</w:pPr>
          <w:r w:rsidRPr="00CA4CEF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BATMAN ÜNİVERSİTESİ</w:t>
          </w:r>
        </w:p>
        <w:p w14:paraId="05BBCBF3" w14:textId="77777777" w:rsidR="00CD3C0E" w:rsidRPr="00CA4CEF" w:rsidRDefault="00CD3C0E" w:rsidP="00CD3C0E">
          <w:pPr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GIDA ANALİZLERİ</w:t>
          </w:r>
          <w:r w:rsidRPr="00CA4CEF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 xml:space="preserve"> UYGULAMA</w:t>
          </w:r>
        </w:p>
        <w:p w14:paraId="108BD8C9" w14:textId="77777777" w:rsidR="00CD3C0E" w:rsidRPr="00CA4CEF" w:rsidRDefault="00CD3C0E" w:rsidP="00CD3C0E">
          <w:pPr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V</w:t>
          </w:r>
          <w:r w:rsidRPr="00CA4CEF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 xml:space="preserve">E ARAŞTIRMA MERKEZİ </w:t>
          </w:r>
          <w: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 xml:space="preserve">MÜDÜRLÜĞÜ </w:t>
          </w:r>
          <w:r w:rsidRPr="00CA4CEF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İŞLEYİŞ</w:t>
          </w:r>
          <w: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 xml:space="preserve"> </w:t>
          </w:r>
          <w:r w:rsidRPr="00CA4CEF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TALİMATI</w:t>
          </w:r>
        </w:p>
      </w:tc>
      <w:tc>
        <w:tcPr>
          <w:tcW w:w="854" w:type="pct"/>
        </w:tcPr>
        <w:p w14:paraId="600850A3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Doküman No </w:t>
          </w:r>
        </w:p>
      </w:tc>
      <w:tc>
        <w:tcPr>
          <w:tcW w:w="1250" w:type="pct"/>
        </w:tcPr>
        <w:p w14:paraId="3A0A7134" w14:textId="1A268194" w:rsidR="00CD3C0E" w:rsidRPr="00A31C39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TL-</w:t>
          </w:r>
          <w:r w:rsidR="00A31C39"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041</w:t>
          </w:r>
        </w:p>
      </w:tc>
    </w:tr>
    <w:tr w:rsidR="00CD3C0E" w:rsidRPr="00CA4CEF" w14:paraId="6B20DE97" w14:textId="77777777" w:rsidTr="00CD3C0E">
      <w:tc>
        <w:tcPr>
          <w:tcW w:w="722" w:type="pct"/>
          <w:vMerge/>
        </w:tcPr>
        <w:p w14:paraId="19A898B6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73" w:type="pct"/>
          <w:vMerge/>
        </w:tcPr>
        <w:p w14:paraId="73F735A3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854" w:type="pct"/>
        </w:tcPr>
        <w:p w14:paraId="6DD19EE8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İlk Yayın Tarihi </w:t>
          </w:r>
        </w:p>
      </w:tc>
      <w:tc>
        <w:tcPr>
          <w:tcW w:w="1250" w:type="pct"/>
        </w:tcPr>
        <w:p w14:paraId="1DCA0B51" w14:textId="3803C32D" w:rsidR="00CD3C0E" w:rsidRPr="00A31C39" w:rsidRDefault="00A31C39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05</w:t>
          </w:r>
          <w:r w:rsidR="00CD3C0E"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  <w:r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01</w:t>
          </w:r>
          <w:r w:rsidR="00CD3C0E"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.202</w:t>
          </w:r>
          <w:r w:rsidRPr="00A31C39">
            <w:rPr>
              <w:rFonts w:ascii="Times New Roman" w:hAnsi="Times New Roman" w:cs="Times New Roman"/>
              <w:sz w:val="24"/>
              <w:szCs w:val="24"/>
              <w:lang w:val="en-US"/>
            </w:rPr>
            <w:t>3</w:t>
          </w:r>
        </w:p>
      </w:tc>
    </w:tr>
    <w:tr w:rsidR="00CD3C0E" w:rsidRPr="00CA4CEF" w14:paraId="06C8916B" w14:textId="77777777" w:rsidTr="00CD3C0E">
      <w:tc>
        <w:tcPr>
          <w:tcW w:w="722" w:type="pct"/>
          <w:vMerge/>
        </w:tcPr>
        <w:p w14:paraId="67084196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73" w:type="pct"/>
          <w:vMerge/>
        </w:tcPr>
        <w:p w14:paraId="42C905B6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854" w:type="pct"/>
        </w:tcPr>
        <w:p w14:paraId="34ECF860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sz w:val="24"/>
              <w:szCs w:val="24"/>
            </w:rPr>
            <w:t>Revizyon Tarihi</w:t>
          </w:r>
        </w:p>
      </w:tc>
      <w:tc>
        <w:tcPr>
          <w:tcW w:w="1250" w:type="pct"/>
        </w:tcPr>
        <w:p w14:paraId="02014BE0" w14:textId="77777777" w:rsidR="00CD3C0E" w:rsidRPr="00A31C39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CD3C0E" w:rsidRPr="00CA4CEF" w14:paraId="090BA869" w14:textId="77777777" w:rsidTr="00CD3C0E">
      <w:tc>
        <w:tcPr>
          <w:tcW w:w="722" w:type="pct"/>
          <w:vMerge/>
        </w:tcPr>
        <w:p w14:paraId="577F5C76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73" w:type="pct"/>
          <w:vMerge/>
        </w:tcPr>
        <w:p w14:paraId="4C0AFA3E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854" w:type="pct"/>
        </w:tcPr>
        <w:p w14:paraId="5C2EEFD8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sz w:val="24"/>
              <w:szCs w:val="24"/>
            </w:rPr>
            <w:t>Revizyon No</w:t>
          </w:r>
        </w:p>
      </w:tc>
      <w:tc>
        <w:tcPr>
          <w:tcW w:w="1250" w:type="pct"/>
        </w:tcPr>
        <w:p w14:paraId="0FB40AB6" w14:textId="183A5B49" w:rsidR="00CD3C0E" w:rsidRPr="00A31C39" w:rsidRDefault="00A31C39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31C39">
            <w:rPr>
              <w:rFonts w:ascii="Times New Roman" w:hAnsi="Times New Roman" w:cs="Times New Roman"/>
              <w:sz w:val="24"/>
              <w:szCs w:val="24"/>
            </w:rPr>
            <w:t>00</w:t>
          </w:r>
        </w:p>
      </w:tc>
    </w:tr>
    <w:tr w:rsidR="00CD3C0E" w:rsidRPr="00CA4CEF" w14:paraId="78FD51B9" w14:textId="77777777" w:rsidTr="00CD3C0E">
      <w:tc>
        <w:tcPr>
          <w:tcW w:w="722" w:type="pct"/>
          <w:vMerge/>
        </w:tcPr>
        <w:p w14:paraId="1F4871C7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73" w:type="pct"/>
          <w:vMerge/>
        </w:tcPr>
        <w:p w14:paraId="3941AA86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854" w:type="pct"/>
        </w:tcPr>
        <w:p w14:paraId="2737983E" w14:textId="77777777" w:rsidR="00CD3C0E" w:rsidRPr="00CA4CEF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4CEF">
            <w:rPr>
              <w:rFonts w:ascii="Times New Roman" w:hAnsi="Times New Roman" w:cs="Times New Roman"/>
              <w:sz w:val="24"/>
              <w:szCs w:val="24"/>
            </w:rPr>
            <w:t>Sayfa No</w:t>
          </w:r>
        </w:p>
      </w:tc>
      <w:tc>
        <w:tcPr>
          <w:tcW w:w="1250" w:type="pct"/>
        </w:tcPr>
        <w:p w14:paraId="1AD859E4" w14:textId="77777777" w:rsidR="00CD3C0E" w:rsidRPr="00A31C39" w:rsidRDefault="00CD3C0E" w:rsidP="00CD3C0E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A31C39">
            <w:rPr>
              <w:rFonts w:ascii="Times New Roman" w:hAnsi="Times New Roman" w:cs="Times New Roman"/>
              <w:sz w:val="24"/>
              <w:szCs w:val="24"/>
            </w:rPr>
            <w:t>1/1</w:t>
          </w:r>
        </w:p>
      </w:tc>
    </w:tr>
  </w:tbl>
  <w:p w14:paraId="6E1109C9" w14:textId="77777777" w:rsidR="00CD3C0E" w:rsidRDefault="00CD3C0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90542" w14:textId="77777777" w:rsidR="00A31C39" w:rsidRDefault="00A31C3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08B"/>
    <w:multiLevelType w:val="hybridMultilevel"/>
    <w:tmpl w:val="053A0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6963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zc0NDAzMzE1tTRW0lEKTi0uzszPAykwrAUAMFOWcCwAAAA="/>
  </w:docVars>
  <w:rsids>
    <w:rsidRoot w:val="00EC6489"/>
    <w:rsid w:val="00011383"/>
    <w:rsid w:val="00014E53"/>
    <w:rsid w:val="00053887"/>
    <w:rsid w:val="000575EB"/>
    <w:rsid w:val="00062584"/>
    <w:rsid w:val="0006497E"/>
    <w:rsid w:val="00073160"/>
    <w:rsid w:val="000C1000"/>
    <w:rsid w:val="000D0A7D"/>
    <w:rsid w:val="000E2B15"/>
    <w:rsid w:val="000F0B3A"/>
    <w:rsid w:val="0010294F"/>
    <w:rsid w:val="00104664"/>
    <w:rsid w:val="00117002"/>
    <w:rsid w:val="00123954"/>
    <w:rsid w:val="00135F29"/>
    <w:rsid w:val="00137C03"/>
    <w:rsid w:val="00160C38"/>
    <w:rsid w:val="00167539"/>
    <w:rsid w:val="00174342"/>
    <w:rsid w:val="00176F30"/>
    <w:rsid w:val="001862D6"/>
    <w:rsid w:val="00187FF2"/>
    <w:rsid w:val="00197D22"/>
    <w:rsid w:val="001A6766"/>
    <w:rsid w:val="001E5009"/>
    <w:rsid w:val="001E53E9"/>
    <w:rsid w:val="001F2DDD"/>
    <w:rsid w:val="00203645"/>
    <w:rsid w:val="00203EB5"/>
    <w:rsid w:val="002101B2"/>
    <w:rsid w:val="00250D7C"/>
    <w:rsid w:val="00253729"/>
    <w:rsid w:val="00287F46"/>
    <w:rsid w:val="00291D8E"/>
    <w:rsid w:val="0029621B"/>
    <w:rsid w:val="002E5515"/>
    <w:rsid w:val="00312B25"/>
    <w:rsid w:val="0031647D"/>
    <w:rsid w:val="003247EB"/>
    <w:rsid w:val="00341FC7"/>
    <w:rsid w:val="0038075A"/>
    <w:rsid w:val="00393B44"/>
    <w:rsid w:val="00394492"/>
    <w:rsid w:val="003A34FB"/>
    <w:rsid w:val="003B7FE2"/>
    <w:rsid w:val="003D4A99"/>
    <w:rsid w:val="003E3C2D"/>
    <w:rsid w:val="003F6255"/>
    <w:rsid w:val="00417819"/>
    <w:rsid w:val="00432ECE"/>
    <w:rsid w:val="0045194A"/>
    <w:rsid w:val="00462C02"/>
    <w:rsid w:val="0047596C"/>
    <w:rsid w:val="00485DDF"/>
    <w:rsid w:val="004B2EBF"/>
    <w:rsid w:val="004C4045"/>
    <w:rsid w:val="004D0ABE"/>
    <w:rsid w:val="004D3070"/>
    <w:rsid w:val="004D7F3A"/>
    <w:rsid w:val="004E6D9C"/>
    <w:rsid w:val="00500C2C"/>
    <w:rsid w:val="0057329D"/>
    <w:rsid w:val="005B1C90"/>
    <w:rsid w:val="005B7D3D"/>
    <w:rsid w:val="005D29A9"/>
    <w:rsid w:val="005D4CC7"/>
    <w:rsid w:val="005D63A6"/>
    <w:rsid w:val="005E3818"/>
    <w:rsid w:val="00604FEE"/>
    <w:rsid w:val="00607B57"/>
    <w:rsid w:val="0064103D"/>
    <w:rsid w:val="00645393"/>
    <w:rsid w:val="00653744"/>
    <w:rsid w:val="006915E1"/>
    <w:rsid w:val="00694AF5"/>
    <w:rsid w:val="00697D06"/>
    <w:rsid w:val="006B0520"/>
    <w:rsid w:val="006B225C"/>
    <w:rsid w:val="006F1B93"/>
    <w:rsid w:val="006F61A8"/>
    <w:rsid w:val="006F73BC"/>
    <w:rsid w:val="00711107"/>
    <w:rsid w:val="007568E7"/>
    <w:rsid w:val="00783322"/>
    <w:rsid w:val="007A47DB"/>
    <w:rsid w:val="007B69C8"/>
    <w:rsid w:val="007D1EAD"/>
    <w:rsid w:val="007D3577"/>
    <w:rsid w:val="00804BE4"/>
    <w:rsid w:val="0085662E"/>
    <w:rsid w:val="008668ED"/>
    <w:rsid w:val="00882E5B"/>
    <w:rsid w:val="00896593"/>
    <w:rsid w:val="00897FD4"/>
    <w:rsid w:val="008D3396"/>
    <w:rsid w:val="008F035A"/>
    <w:rsid w:val="008F2518"/>
    <w:rsid w:val="008F5E25"/>
    <w:rsid w:val="0091706C"/>
    <w:rsid w:val="00935C48"/>
    <w:rsid w:val="00951D5A"/>
    <w:rsid w:val="0095218E"/>
    <w:rsid w:val="00954458"/>
    <w:rsid w:val="009634C1"/>
    <w:rsid w:val="0097114F"/>
    <w:rsid w:val="00975B68"/>
    <w:rsid w:val="00982AB8"/>
    <w:rsid w:val="009A7429"/>
    <w:rsid w:val="009C50F2"/>
    <w:rsid w:val="009F47F5"/>
    <w:rsid w:val="009F4BB9"/>
    <w:rsid w:val="00A31C39"/>
    <w:rsid w:val="00A5172F"/>
    <w:rsid w:val="00A53DB6"/>
    <w:rsid w:val="00A5672E"/>
    <w:rsid w:val="00A876BD"/>
    <w:rsid w:val="00A977A4"/>
    <w:rsid w:val="00B0047D"/>
    <w:rsid w:val="00B0760D"/>
    <w:rsid w:val="00B1768C"/>
    <w:rsid w:val="00B300C5"/>
    <w:rsid w:val="00B3053E"/>
    <w:rsid w:val="00B36A51"/>
    <w:rsid w:val="00B47AD8"/>
    <w:rsid w:val="00B76B30"/>
    <w:rsid w:val="00B97CD8"/>
    <w:rsid w:val="00BB5343"/>
    <w:rsid w:val="00BB6A08"/>
    <w:rsid w:val="00BF0D0E"/>
    <w:rsid w:val="00BF112B"/>
    <w:rsid w:val="00BF53F7"/>
    <w:rsid w:val="00C30477"/>
    <w:rsid w:val="00C33DD5"/>
    <w:rsid w:val="00C616A3"/>
    <w:rsid w:val="00CA1EE9"/>
    <w:rsid w:val="00CA4CEF"/>
    <w:rsid w:val="00CD3C0E"/>
    <w:rsid w:val="00CD4EA3"/>
    <w:rsid w:val="00D04C5E"/>
    <w:rsid w:val="00D27584"/>
    <w:rsid w:val="00D315D1"/>
    <w:rsid w:val="00D43462"/>
    <w:rsid w:val="00D8591C"/>
    <w:rsid w:val="00D94086"/>
    <w:rsid w:val="00DB590C"/>
    <w:rsid w:val="00DC5D46"/>
    <w:rsid w:val="00DD5450"/>
    <w:rsid w:val="00DF108D"/>
    <w:rsid w:val="00DF2D74"/>
    <w:rsid w:val="00E006FA"/>
    <w:rsid w:val="00E01697"/>
    <w:rsid w:val="00E03578"/>
    <w:rsid w:val="00E26BC2"/>
    <w:rsid w:val="00E27AC2"/>
    <w:rsid w:val="00E3213F"/>
    <w:rsid w:val="00E35504"/>
    <w:rsid w:val="00E6608D"/>
    <w:rsid w:val="00E666D7"/>
    <w:rsid w:val="00E7474E"/>
    <w:rsid w:val="00E77C79"/>
    <w:rsid w:val="00E947F5"/>
    <w:rsid w:val="00EB3394"/>
    <w:rsid w:val="00EC6489"/>
    <w:rsid w:val="00EE581C"/>
    <w:rsid w:val="00F12A4E"/>
    <w:rsid w:val="00F32119"/>
    <w:rsid w:val="00F40809"/>
    <w:rsid w:val="00F43688"/>
    <w:rsid w:val="00F44A68"/>
    <w:rsid w:val="00F8187E"/>
    <w:rsid w:val="00F856C7"/>
    <w:rsid w:val="00FA74DA"/>
    <w:rsid w:val="00FC391E"/>
    <w:rsid w:val="00FE56CB"/>
    <w:rsid w:val="00FF4E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10F506"/>
  <w15:docId w15:val="{96C9143D-E3C6-4B08-82DE-16D3ABB2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9A9"/>
  </w:style>
  <w:style w:type="paragraph" w:styleId="Balk3">
    <w:name w:val="heading 3"/>
    <w:basedOn w:val="Normal"/>
    <w:link w:val="Balk3Char"/>
    <w:uiPriority w:val="9"/>
    <w:qFormat/>
    <w:rsid w:val="00A876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7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A74DA"/>
    <w:rPr>
      <w:color w:val="0563C1" w:themeColor="hyperlink"/>
      <w:u w:val="single"/>
    </w:rPr>
  </w:style>
  <w:style w:type="paragraph" w:customStyle="1" w:styleId="GrupYazi">
    <w:name w:val="Grup Yazi"/>
    <w:rsid w:val="00951D5A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</w:rPr>
  </w:style>
  <w:style w:type="character" w:customStyle="1" w:styleId="Balk3Char">
    <w:name w:val="Başlık 3 Char"/>
    <w:basedOn w:val="VarsaylanParagrafYazTipi"/>
    <w:link w:val="Balk3"/>
    <w:uiPriority w:val="9"/>
    <w:rsid w:val="00A876BD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styleId="Gl">
    <w:name w:val="Strong"/>
    <w:uiPriority w:val="22"/>
    <w:qFormat/>
    <w:rsid w:val="00A876BD"/>
    <w:rPr>
      <w:b/>
      <w:bCs/>
    </w:rPr>
  </w:style>
  <w:style w:type="character" w:customStyle="1" w:styleId="apple-converted-space">
    <w:name w:val="apple-converted-space"/>
    <w:basedOn w:val="VarsaylanParagrafYazTipi"/>
    <w:rsid w:val="003B7FE2"/>
  </w:style>
  <w:style w:type="paragraph" w:styleId="BalonMetni">
    <w:name w:val="Balloon Text"/>
    <w:basedOn w:val="Normal"/>
    <w:link w:val="BalonMetniChar"/>
    <w:uiPriority w:val="99"/>
    <w:semiHidden/>
    <w:unhideWhenUsed/>
    <w:rsid w:val="004D0A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D0ABE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7833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783322"/>
  </w:style>
  <w:style w:type="paragraph" w:styleId="AltBilgi">
    <w:name w:val="footer"/>
    <w:basedOn w:val="Normal"/>
    <w:link w:val="AltBilgiChar"/>
    <w:uiPriority w:val="99"/>
    <w:unhideWhenUsed/>
    <w:rsid w:val="007833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3322"/>
  </w:style>
  <w:style w:type="paragraph" w:customStyle="1" w:styleId="GurupBasligi">
    <w:name w:val="Gurup Basligi"/>
    <w:rsid w:val="00697D06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b/>
      <w:sz w:val="18"/>
      <w:szCs w:val="24"/>
    </w:rPr>
  </w:style>
  <w:style w:type="paragraph" w:customStyle="1" w:styleId="Default">
    <w:name w:val="Default"/>
    <w:rsid w:val="00F8187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rpc41">
    <w:name w:val="_rpc_41"/>
    <w:basedOn w:val="VarsaylanParagrafYazTipi"/>
    <w:rsid w:val="004E6D9C"/>
  </w:style>
  <w:style w:type="character" w:styleId="AklamaBavurusu">
    <w:name w:val="annotation reference"/>
    <w:basedOn w:val="VarsaylanParagrafYazTipi"/>
    <w:uiPriority w:val="99"/>
    <w:semiHidden/>
    <w:unhideWhenUsed/>
    <w:rsid w:val="005D63A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D63A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D63A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D63A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D63A6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6453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oTuN TNCTR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ümit çalışır</dc:creator>
  <cp:lastModifiedBy>Safak Ozsarac</cp:lastModifiedBy>
  <cp:revision>5</cp:revision>
  <cp:lastPrinted>2020-12-02T09:05:00Z</cp:lastPrinted>
  <dcterms:created xsi:type="dcterms:W3CDTF">2023-01-02T09:02:00Z</dcterms:created>
  <dcterms:modified xsi:type="dcterms:W3CDTF">2023-01-06T08:25:00Z</dcterms:modified>
</cp:coreProperties>
</file>